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Hiring Manager's Name]</w:t>
      </w:r>
      <w:r>
        <w:br/>
      </w:r>
      <w:r>
        <w:t xml:space="preserve">[University Name]</w:t>
      </w:r>
      <w:r>
        <w:br/>
      </w:r>
      <w:r>
        <w:t xml:space="preserve">[University Address]</w:t>
      </w:r>
      <w:r>
        <w:br/>
      </w:r>
      <w:r>
        <w:t xml:space="preserve">Miami, FL 33101</w:t>
      </w:r>
      <w:r>
        <w:br/>
      </w:r>
      <w:r>
        <w:t xml:space="preserve">United States</w:t>
      </w:r>
    </w:p>
    <w:bookmarkStart w:id="20" w:name="Xc0ee372cc7195f7af496d0dfbef24df5d0efe1b"/>
    <w:p>
      <w:pPr>
        <w:pStyle w:val="Heading2"/>
      </w:pPr>
      <w:r>
        <w:t xml:space="preserve">Subject: Application for University Lecturer Position at [University Name] in Miami, United States</w:t>
      </w:r>
    </w:p>
    <w:p>
      <w:pPr>
        <w:pStyle w:val="FirstParagraph"/>
      </w:pPr>
      <w:r>
        <w:t xml:space="preserve">Dear [Hiring Manager's Name],</w:t>
      </w:r>
    </w:p>
    <w:p>
      <w:pPr>
        <w:pStyle w:val="BodyText"/>
      </w:pPr>
      <w:r>
        <w:t xml:space="preserve">I am writing to express my interest in the University Lecturer position at [University Name] in Miami, United States. As an experienced educator with a deep passion for academic excellence and a strong commitment to fostering inclusive learning environments, I am excited about the opportunity to contribute to your institution’s mission of shaping future leaders and scholars. With over [X years] of experience in higher education, including roles at esteemed institutions across the United States, I have developed a robust teaching philosophy that aligns with the values of [University Name], particularly its focus on innovation, community engagement, and academic rigor.</w:t>
      </w:r>
    </w:p>
    <w:p>
      <w:pPr>
        <w:pStyle w:val="BodyText"/>
      </w:pPr>
      <w:r>
        <w:t xml:space="preserve">Having earned my [Degree Name] in [Field of Study] from [University Name], I understand the unique challenges and opportunities that come with teaching in a dynamic academic environment like Miami. The city’s rich cultural diversity, vibrant research ecosystem, and proximity to international markets make it an ideal location for advancing interdisciplinary education. My background in [specific area of expertise, e.g., "data science," "sociocultural studies," or "engineering"] has equipped me with the tools to design curricula that reflect real-world applications while encouraging critical thinking and creativity. I am particularly drawn to [University Name]’s emphasis on [specific program, research initiative, or community outreach effort], as I believe my expertise in [relevant field] would allow me to make meaningful contributions to your academic programs.</w:t>
      </w:r>
    </w:p>
    <w:p>
      <w:pPr>
        <w:pStyle w:val="BodyText"/>
      </w:pPr>
      <w:r>
        <w:t xml:space="preserve">As a University Lecturer, I have consistently prioritized student-centered learning. My teaching approach is rooted in active engagement, where students are encouraged to explore complex concepts through collaborative projects, case studies, and hands-on experimentation. For instance, while teaching [specific course or subject] at [Previous Institution], I developed a syllabus that integrated community-based learning opportunities with local organizations in [City/Region], allowing students to apply theoretical knowledge to real-world challenges. This experience not only enhanced student outcomes but also reinforced my belief in the transformative power of education when it is tied to practical, impactful experiences.</w:t>
      </w:r>
    </w:p>
    <w:p>
      <w:pPr>
        <w:pStyle w:val="BodyText"/>
      </w:pPr>
      <w:r>
        <w:t xml:space="preserve">My commitment to academic excellence extends beyond the classroom. I have actively participated in curriculum development, mentorship programs, and faculty-led research initiatives that aim to address pressing global issues. For example, during my tenure at [Previous Institution], I co-led a research project on [specific topic], which was published in [Journal Name] and presented at [Conference Name]. This work highlighted the importance of interdisciplinary collaboration—a value that resonates deeply with the mission of [University Name]. In Miami, I am eager to leverage my research background to support students in developing innovative solutions to challenges facing the United States and beyond.</w:t>
      </w:r>
    </w:p>
    <w:p>
      <w:pPr>
        <w:pStyle w:val="BodyText"/>
      </w:pPr>
      <w:r>
        <w:t xml:space="preserve">The United States Miami region offers a unique academic landscape that blends cutting-edge research with a strong focus on community impact. As a lecturer in this area, I would bring not only my academic expertise but also a deep understanding of the cultural and socioeconomic dynamics that shape education in South Florida. My ability to navigate diverse student populations, combined with my fluency in [languages, if applicable], allows me to create inclusive classrooms where all students feel empowered to succeed. I am particularly inspired by [University Name]’s dedication to diversity and inclusion, as I have consistently worked to ensure that my teaching practices reflect the needs of a globalized society.</w:t>
      </w:r>
    </w:p>
    <w:p>
      <w:pPr>
        <w:pStyle w:val="BodyText"/>
      </w:pPr>
      <w:r>
        <w:t xml:space="preserve">In addition to my academic contributions, I am committed to fostering a collaborative and supportive environment for both students and faculty. I have served on multiple departmental committees, including [specific roles], where I contributed to policy development and resource allocation. These experiences have honed my ability to work effectively in team settings while maintaining a focus on institutional goals. At [University Name], I would be eager to collaborate with colleagues across disciplines to develop interdisciplinary programs that address contemporary issues such as climate change, technological innovation, and social equity—areas of critical importance in the United States Miami region.</w:t>
      </w:r>
    </w:p>
    <w:p>
      <w:pPr>
        <w:pStyle w:val="BodyText"/>
      </w:pPr>
      <w:r>
        <w:t xml:space="preserve">My decision to apply for this position is driven by my belief that [University Name] is a leader in shaping the future of higher education. The opportunity to contribute to a university that values academic excellence, community engagement, and innovation aligns perfectly with my professional aspirations. I am particularly excited about the potential to work with students who are passionate about making a difference in their communities, both locally and globally.</w:t>
      </w:r>
    </w:p>
    <w:p>
      <w:pPr>
        <w:pStyle w:val="BodyText"/>
      </w:pPr>
      <w:r>
        <w:t xml:space="preserve">Thank you for considering my application. I would welcome the opportunity to discuss how my skills and experiences align with the needs of [University Name]. Please feel free to contact me at [Phone Number] or [Email Address] at your earliest convenience. I look forward to contributing to the continued success of your institution and supporting its mission in the United States Miami community.</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United States Miami</dc:title>
  <dc:creator/>
  <dc:language>en</dc:language>
  <cp:keywords/>
  <dcterms:created xsi:type="dcterms:W3CDTF">2026-07-24T05:30:06Z</dcterms:created>
  <dcterms:modified xsi:type="dcterms:W3CDTF">2026-07-24T05:30:06Z</dcterms:modified>
</cp:coreProperties>
</file>

<file path=docProps/custom.xml><?xml version="1.0" encoding="utf-8"?>
<Properties xmlns="http://schemas.openxmlformats.org/officeDocument/2006/custom-properties" xmlns:vt="http://schemas.openxmlformats.org/officeDocument/2006/docPropsVTypes"/>
</file>